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w:t>
      </w:r>
      <w:r>
        <w:t xml:space="preserve"> </w:t>
      </w:r>
      <w:r>
        <w:t xml:space="preserve">Position</w:t>
      </w:r>
      <w:r>
        <w:t xml:space="preserve"> </w:t>
      </w:r>
      <w:r>
        <w:t xml:space="preserve">-</w:t>
      </w:r>
      <w:r>
        <w:t xml:space="preserve"> </w:t>
      </w:r>
      <w:r>
        <w:t xml:space="preserve">Pakistan</w:t>
      </w:r>
      <w:r>
        <w:t xml:space="preserve"> </w:t>
      </w:r>
      <w:r>
        <w:t xml:space="preserve">Islamabad</w:t>
      </w:r>
    </w:p>
    <w:bookmarkStart w:id="26" w:name="X072ab364c397b34fccdc1a5fe27e45c64205949"/>
    <w:p>
      <w:pPr>
        <w:pStyle w:val="Heading1"/>
      </w:pPr>
      <w:r>
        <w:t xml:space="preserve">Statement of Purpose for Mechanic Position</w:t>
      </w:r>
    </w:p>
    <w:p>
      <w:pPr>
        <w:pStyle w:val="FirstParagraph"/>
      </w:pPr>
      <w:r>
        <w:t xml:space="preserve">Submitted for Consideration at Automotive Service Centers in Pakistan Islamabad</w:t>
      </w:r>
    </w:p>
    <w:bookmarkStart w:id="20" w:name="introduction-and-personal-motivation"/>
    <w:p>
      <w:pPr>
        <w:pStyle w:val="Heading2"/>
      </w:pPr>
      <w:r>
        <w:t xml:space="preserve">Introduction and Personal Motivation</w:t>
      </w:r>
    </w:p>
    <w:p>
      <w:pPr>
        <w:pStyle w:val="FirstParagraph"/>
      </w:pPr>
      <w:r>
        <w:t xml:space="preserve">As a dedicated automotive technician with five years of hands-on experience in the heart of Islamabad, I am writing this Statement of Purpose to express my sincere commitment to securing a Mechanic position within the dynamic automotive service industry of Pakistan Islamabad. My journey began amidst the bustling traffic corridors of Faisal Avenue and Blue Area, where I witnessed daily how reliable vehicle maintenance directly impacts urban mobility in our capital city. In Pakistan Islamabad, where transportation is the lifeblood of commerce and daily life—from CNG-powered auto-rickshaws navigating narrow lanes to Toyota Corollas carrying government officials across Margalla Hills—I have developed a profound respect for the critical role of skilled mechanics. This Statement of Purpose outlines my technical expertise, professional ethos, and unwavering dedication to contributing to Islamabad's infrastructure through precision automotive service.</w:t>
      </w:r>
    </w:p>
    <w:bookmarkEnd w:id="20"/>
    <w:bookmarkStart w:id="21" w:name="Xdbcba987cd29e2ce0db2c622f059fb0352def15"/>
    <w:p>
      <w:pPr>
        <w:pStyle w:val="Heading2"/>
      </w:pPr>
      <w:r>
        <w:t xml:space="preserve">Professional Journey in Pakistan Islamabad</w:t>
      </w:r>
    </w:p>
    <w:p>
      <w:pPr>
        <w:pStyle w:val="FirstParagraph"/>
      </w:pPr>
      <w:r>
        <w:t xml:space="preserve">My career as a Mechanic commenced at AutoCare Workshop in DHA Phase V, Islamabad, where I honed my skills on the diverse fleet of vehicles prevalent across Pakistan. From diagnosing electrical faults in Suzuki Bolans used for local delivery services to performing complex engine overhauls on Honda City sedans common among Islamabad's middle class, I have mastered the technical demands of our region's automotive landscape. During my tenure, I resolved over 500 monthly service requests, ensuring minimal downtime for clients—vital in a city where traffic congestion can cost businesses thousands of rupees daily. I became proficient in both traditional fuel systems and modern CNG conversions, which dominate Pakistan's automotive sector due to fuel efficiency mandates. My work directly supported Islamabad's economic pulse: keeping school buses running on the way to schools near Rawalpindi, ensuring medical ambulances were operational for services like Shifa International Hospital, and maintaining fleet vehicles for organizations headquartered in Islamabad.</w:t>
      </w:r>
    </w:p>
    <w:bookmarkEnd w:id="21"/>
    <w:bookmarkStart w:id="22" w:name="X424b19a5dc2490f2a8ecbf1bde814dd4ef09c9c"/>
    <w:p>
      <w:pPr>
        <w:pStyle w:val="Heading2"/>
      </w:pPr>
      <w:r>
        <w:t xml:space="preserve">Technical Expertise Aligned with Islamabad's Needs</w:t>
      </w:r>
    </w:p>
    <w:p>
      <w:pPr>
        <w:pStyle w:val="FirstParagraph"/>
      </w:pPr>
      <w:r>
        <w:t xml:space="preserve">As a certified Mechanic, I possess comprehensive expertise in diagnostic systems, engine repair, transmission servicing, and preventive maintenance tailored to Pakistan's climatic and road conditions. In Islamabad’s unique environment—where dust from the Margalla Hills clogs air filters and summer heat strains cooling systems—I have implemented specialized cleaning protocols that extend vehicle lifespans by up to 20%. My proficiency includes: (1) Utilizing OBD-II scanners for modern vehicles like the Toyota Camry, common among Islamabad's professional drivers; (2) Expertise in repairing diesel engines powering most commercial trucks on Islamabad’s Motorway; and (3) Advanced skills in CNG system maintenance, which is critical for reducing emissions across Pakistan. I am also certified in safety protocols aligned with Pakistan Automotive Standards, ensuring every repair meets national safety benchmarks essential for public transport reliability.</w:t>
      </w:r>
    </w:p>
    <w:bookmarkEnd w:id="22"/>
    <w:bookmarkStart w:id="23" w:name="Xd4f0ee1c23d9819eddd63973a2338329ab54b57"/>
    <w:p>
      <w:pPr>
        <w:pStyle w:val="Heading2"/>
      </w:pPr>
      <w:r>
        <w:t xml:space="preserve">Commitment to Pakistan Islamabad’s Development</w:t>
      </w:r>
    </w:p>
    <w:p>
      <w:pPr>
        <w:pStyle w:val="FirstParagraph"/>
      </w:pPr>
      <w:r>
        <w:t xml:space="preserve">My motivation extends beyond technical skill—it is rooted in a desire to support Pakistan Islamabad’s growth as a sustainable, modern capital. I actively participate in community initiatives like the "Clean Roads Project," where mechanics volunteer to inspect public transport buses before major festivals, reducing accidents and pollution. Having witnessed traffic chaos during Eid holidays when poorly maintained vehicles break down across Thokar Niaz Baig Road, I understand how a single Mechanic’s diligence prevents city-wide disruption. In Pakistan, where 65% of urban households rely on personal vehicles for daily commutes (as per 2023 Ministry of Transport data), my role as a Mechanic directly contributes to national productivity. I am eager to bring this community-focused approach to your workshop in Islamabad, ensuring vehicles remain safe and efficient in a city where transportation is synonymous with opportunity.</w:t>
      </w:r>
    </w:p>
    <w:bookmarkEnd w:id="23"/>
    <w:bookmarkStart w:id="24" w:name="X6783e348d1874cffbaccc8fb7e35c58b9403b43"/>
    <w:p>
      <w:pPr>
        <w:pStyle w:val="Heading2"/>
      </w:pPr>
      <w:r>
        <w:t xml:space="preserve">Why I Am the Ideal Mechanic for Islamabad</w:t>
      </w:r>
    </w:p>
    <w:p>
      <w:pPr>
        <w:pStyle w:val="FirstParagraph"/>
      </w:pPr>
      <w:r>
        <w:t xml:space="preserve">What sets me apart is my deep contextual understanding of Pakistan Islamabad’s automotive challenges. Unlike technicians trained solely in theory, I have navigated the specific demands of our city: repairing vehicles on-site during monsoon season when roads flood near Daman-e-Koh, servicing trucks transporting goods from the Islamabad Port to Rawalpindi markets, and adapting techniques for locally sourced spare parts common in Islamabad’s workshops. My communication skills—honed while explaining complex repairs to clients in Urdu and English at commercial centers like Centaurus Mall—ensure transparency that builds trust. I also actively pursue continuing education through Pakistan Automotive Institute (PAI) courses on electric vehicle maintenance, preparing for the future as Islamabad transitions toward green transportation under the National Electric Vehicle Policy.</w:t>
      </w:r>
    </w:p>
    <w:bookmarkEnd w:id="24"/>
    <w:bookmarkStart w:id="25" w:name="conclusion-and-future-vision"/>
    <w:p>
      <w:pPr>
        <w:pStyle w:val="Heading2"/>
      </w:pPr>
      <w:r>
        <w:t xml:space="preserve">Conclusion and Future Vision</w:t>
      </w:r>
    </w:p>
    <w:p>
      <w:pPr>
        <w:pStyle w:val="FirstParagraph"/>
      </w:pPr>
      <w:r>
        <w:t xml:space="preserve">This Statement of Purpose is more than an application—it is a promise. As a Mechanic, I pledge to uphold the highest standards of professionalism in every service performed for Islamabad’s residents. In Pakistan, where vehicles are not merely tools but lifelines connecting families, jobs, and essential services, I am committed to ensuring they operate safely and efficiently. My goal is not just to fix engines but to contribute to a smoother-flowing Islamabad—where fewer breakdowns mean cleaner air along the Grand Trunk Road, more reliable commutes for students at Quaid-e-Azam University, and safer roads for all citizens. I am ready to bring my technical skills, local expertise, and passion for service directly to your workshop in Pakistan Islamabad. Thank you for considering how a dedicated Mechanic can be instrumental in driving the capital’s progress forward.</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 Position - Pakistan Islamabad</dc:title>
  <dc:creator/>
  <dc:language>en</dc:language>
  <cp:keywords/>
  <dcterms:created xsi:type="dcterms:W3CDTF">2026-07-23T23:15:55Z</dcterms:created>
  <dcterms:modified xsi:type="dcterms:W3CDTF">2026-07-23T23:15:55Z</dcterms:modified>
</cp:coreProperties>
</file>

<file path=docProps/custom.xml><?xml version="1.0" encoding="utf-8"?>
<Properties xmlns="http://schemas.openxmlformats.org/officeDocument/2006/custom-properties" xmlns:vt="http://schemas.openxmlformats.org/officeDocument/2006/docPropsVTypes"/>
</file>